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32F4C" w14:textId="5A6E3710" w:rsidR="00F026B4" w:rsidRDefault="00385834">
      <w:pPr>
        <w:pStyle w:val="Title"/>
        <w:jc w:val="center"/>
      </w:pPr>
      <w:r>
        <w:rPr>
          <w:rFonts w:ascii="Liberation Serif" w:hAnsi="Liberation Serif"/>
          <w:b/>
          <w:bCs/>
          <w:color w:val="729FCF"/>
        </w:rPr>
        <w:t>User</w:t>
      </w:r>
      <w:r w:rsidR="00000000">
        <w:rPr>
          <w:rFonts w:ascii="Liberation Serif" w:hAnsi="Liberation Serif"/>
          <w:b/>
          <w:bCs/>
          <w:color w:val="729FCF"/>
        </w:rPr>
        <w:t xml:space="preserve"> </w:t>
      </w:r>
      <w:proofErr w:type="spellStart"/>
      <w:r w:rsidR="00000000">
        <w:rPr>
          <w:rFonts w:ascii="Liberation Serif" w:hAnsi="Liberation Serif"/>
          <w:b/>
          <w:bCs/>
          <w:color w:val="729FCF"/>
        </w:rPr>
        <w:t>Addition_Manual</w:t>
      </w:r>
      <w:proofErr w:type="spellEnd"/>
    </w:p>
    <w:p w14:paraId="1F5A4C1B" w14:textId="77777777" w:rsidR="00F026B4" w:rsidRDefault="00F026B4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F026B4" w14:paraId="1EDD762F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62664F3" w14:textId="1CDA3713" w:rsidR="00F026B4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>
              <w:rPr>
                <w:color w:val="365F91"/>
              </w:rPr>
              <w:t>:</w:t>
            </w:r>
            <w:r>
              <w:t xml:space="preserve"> </w:t>
            </w:r>
            <w:r w:rsidR="00385834">
              <w:rPr>
                <w:rFonts w:cs="Dubai Medium"/>
                <w:color w:val="000000"/>
              </w:rPr>
              <w:t>User</w:t>
            </w:r>
            <w:r>
              <w:rPr>
                <w:rFonts w:cs="Dubai Medium"/>
                <w:color w:val="000000"/>
              </w:rPr>
              <w:t xml:space="preserve"> </w:t>
            </w:r>
            <w:proofErr w:type="spellStart"/>
            <w:r>
              <w:rPr>
                <w:rFonts w:cs="Dubai Medium"/>
                <w:color w:val="000000"/>
              </w:rPr>
              <w:t>Addition_Manual</w:t>
            </w:r>
            <w:proofErr w:type="spellEnd"/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FBA082" w14:textId="60865099" w:rsidR="00F026B4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5811AB">
              <w:t>7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497A15" w14:textId="77777777" w:rsidR="00F026B4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rPr>
                <w:color w:val="365F91"/>
              </w:rPr>
              <w:t xml:space="preserve"> </w:t>
            </w:r>
            <w:r>
              <w:t xml:space="preserve"> High</w:t>
            </w:r>
          </w:p>
        </w:tc>
      </w:tr>
      <w:tr w:rsidR="00F026B4" w14:paraId="5C658030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0BBAF9" w14:textId="5957BB8C" w:rsidR="00F026B4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</w:t>
            </w:r>
            <w:proofErr w:type="gramStart"/>
            <w:r>
              <w:rPr>
                <w:b/>
                <w:bCs/>
                <w:color w:val="365F91"/>
              </w:rPr>
              <w:t>Actor :</w:t>
            </w:r>
            <w:proofErr w:type="gramEnd"/>
            <w:r>
              <w:rPr>
                <w:b/>
                <w:bCs/>
                <w:color w:val="365F91"/>
              </w:rPr>
              <w:t xml:space="preserve"> </w:t>
            </w:r>
            <w:r w:rsidR="00F25E0D">
              <w:t>Admin, Manag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10AA64" w14:textId="77777777" w:rsidR="00F026B4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F026B4" w14:paraId="4951A0B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F3A4AD" w14:textId="77777777" w:rsidR="00F026B4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6A01689F" w14:textId="095F8714" w:rsidR="00F026B4" w:rsidRDefault="00000000">
            <w:pPr>
              <w:pStyle w:val="Standard"/>
            </w:pPr>
            <w:r>
              <w:t xml:space="preserve"> </w:t>
            </w:r>
            <w:r>
              <w:tab/>
            </w:r>
            <w:r w:rsidR="00F25E0D">
              <w:t>Admin</w:t>
            </w:r>
            <w:r>
              <w:t xml:space="preserve"> – wants to add his/her </w:t>
            </w:r>
            <w:r w:rsidR="00385834">
              <w:t>User</w:t>
            </w:r>
            <w:r>
              <w:t>s manually</w:t>
            </w:r>
          </w:p>
          <w:p w14:paraId="5BE26574" w14:textId="5FB5B68A" w:rsidR="00F25E0D" w:rsidRDefault="00F25E0D" w:rsidP="00F25E0D">
            <w:pPr>
              <w:pStyle w:val="Standard"/>
            </w:pPr>
            <w:r>
              <w:tab/>
              <w:t xml:space="preserve">Manager – wants to add his/her </w:t>
            </w:r>
            <w:r w:rsidR="00385834">
              <w:t>User</w:t>
            </w:r>
            <w:r>
              <w:t>s manually</w:t>
            </w:r>
          </w:p>
          <w:p w14:paraId="53178B8E" w14:textId="77777777" w:rsidR="00F026B4" w:rsidRDefault="00F026B4">
            <w:pPr>
              <w:pStyle w:val="Standard"/>
            </w:pPr>
          </w:p>
        </w:tc>
      </w:tr>
      <w:tr w:rsidR="00F026B4" w14:paraId="6D22C68A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8FC6C0" w14:textId="77777777" w:rsidR="00F026B4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35C8A305" w14:textId="09797BDB" w:rsidR="00F026B4" w:rsidRDefault="00000000">
            <w:pPr>
              <w:pStyle w:val="Standard"/>
              <w:ind w:left="2172" w:hanging="2172"/>
            </w:pPr>
            <w:r>
              <w:t xml:space="preserve">            This use case describes how manager</w:t>
            </w:r>
            <w:r w:rsidR="00F25E0D">
              <w:t xml:space="preserve"> or Admin</w:t>
            </w:r>
            <w:r>
              <w:t xml:space="preserve"> can add his/her </w:t>
            </w:r>
            <w:r w:rsidR="00385834">
              <w:t>User</w:t>
            </w:r>
            <w:r>
              <w:t xml:space="preserve"> manually</w:t>
            </w:r>
          </w:p>
        </w:tc>
      </w:tr>
      <w:tr w:rsidR="00F026B4" w14:paraId="4761885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278029" w14:textId="77777777" w:rsidR="00F026B4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086C919F" w14:textId="320583AF" w:rsidR="00F026B4" w:rsidRDefault="00000000">
            <w:pPr>
              <w:pStyle w:val="Standard"/>
              <w:ind w:left="864" w:hanging="864"/>
            </w:pPr>
            <w:r>
              <w:t xml:space="preserve">         Manager</w:t>
            </w:r>
            <w:r w:rsidR="00F25E0D">
              <w:t xml:space="preserve"> or Admin</w:t>
            </w:r>
            <w:r>
              <w:t xml:space="preserve"> clicks the </w:t>
            </w:r>
            <w:proofErr w:type="spellStart"/>
            <w:r w:rsidR="00385834">
              <w:t>User</w:t>
            </w:r>
            <w:r>
              <w:t>Addition_Manual</w:t>
            </w:r>
            <w:proofErr w:type="spellEnd"/>
            <w:r>
              <w:t xml:space="preserve"> button in </w:t>
            </w:r>
            <w:proofErr w:type="spellStart"/>
            <w:r w:rsidR="00385834">
              <w:t>User</w:t>
            </w:r>
            <w:r>
              <w:t>Addition</w:t>
            </w:r>
            <w:proofErr w:type="spellEnd"/>
            <w:r>
              <w:t xml:space="preserve"> page</w:t>
            </w:r>
          </w:p>
          <w:p w14:paraId="481B2361" w14:textId="77777777" w:rsidR="00F026B4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542916EE" w14:textId="77777777" w:rsidR="00F026B4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F026B4" w14:paraId="4C126809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B96B2C" w14:textId="77777777" w:rsidR="00F026B4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7B513579" w14:textId="7B779E0D" w:rsidR="00F026B4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F25E0D">
              <w:rPr>
                <w:kern w:val="0"/>
              </w:rPr>
              <w:t>Admin, Manager</w:t>
            </w:r>
          </w:p>
          <w:p w14:paraId="757D4F86" w14:textId="77777777" w:rsidR="00F026B4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6360CF86" w14:textId="77777777" w:rsidR="00F026B4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14062DA9" w14:textId="77777777" w:rsidR="00F026B4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F026B4" w14:paraId="45C8BFCB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2E1195" w14:textId="77777777" w:rsidR="00F026B4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77658C0B" w14:textId="5A034EFE" w:rsidR="00F026B4" w:rsidRDefault="00000000">
            <w:pPr>
              <w:pStyle w:val="Standard"/>
              <w:numPr>
                <w:ilvl w:val="0"/>
                <w:numId w:val="2"/>
              </w:numPr>
              <w:tabs>
                <w:tab w:val="left" w:pos="732"/>
                <w:tab w:val="left" w:pos="1092"/>
                <w:tab w:val="left" w:pos="1452"/>
              </w:tabs>
            </w:pPr>
            <w:proofErr w:type="spellStart"/>
            <w:r>
              <w:t>He/She</w:t>
            </w:r>
            <w:proofErr w:type="spellEnd"/>
            <w:r>
              <w:t xml:space="preserve"> fills the </w:t>
            </w:r>
            <w:r w:rsidR="00385834">
              <w:t>User</w:t>
            </w:r>
            <w:r>
              <w:t>’s information fields</w:t>
            </w:r>
          </w:p>
          <w:p w14:paraId="0DBA7936" w14:textId="77777777" w:rsidR="00F026B4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732"/>
                <w:tab w:val="left" w:pos="1092"/>
                <w:tab w:val="left" w:pos="1452"/>
              </w:tabs>
            </w:pPr>
            <w:proofErr w:type="spellStart"/>
            <w:r>
              <w:t>He/She</w:t>
            </w:r>
            <w:proofErr w:type="spellEnd"/>
            <w:r>
              <w:t xml:space="preserve"> confirms the changes</w:t>
            </w:r>
          </w:p>
        </w:tc>
      </w:tr>
      <w:tr w:rsidR="00F026B4" w14:paraId="67137027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72AAE8" w14:textId="77777777" w:rsidR="00F026B4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</w:tc>
      </w:tr>
      <w:tr w:rsidR="00F026B4" w14:paraId="6BFE5FAC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C27B41" w14:textId="77777777" w:rsidR="00F026B4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12FF6CD2" w14:textId="77777777" w:rsidR="00F026B4" w:rsidRDefault="00000000">
            <w:pPr>
              <w:pStyle w:val="Standard"/>
              <w:tabs>
                <w:tab w:val="left" w:pos="717"/>
                <w:tab w:val="left" w:pos="2499"/>
                <w:tab w:val="left" w:pos="3579"/>
              </w:tabs>
              <w:ind w:left="2127" w:hanging="145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000000"/>
              </w:rPr>
              <w:t>F, 1.</w:t>
            </w:r>
            <w:r>
              <w:rPr>
                <w:color w:val="000000"/>
              </w:rPr>
              <w:t xml:space="preserve">  </w:t>
            </w:r>
            <w:proofErr w:type="spellStart"/>
            <w:r>
              <w:rPr>
                <w:color w:val="000000"/>
              </w:rPr>
              <w:t>He/She</w:t>
            </w:r>
            <w:proofErr w:type="spellEnd"/>
            <w:r>
              <w:rPr>
                <w:color w:val="000000"/>
              </w:rPr>
              <w:t xml:space="preserve"> leaves some fields empty and return </w:t>
            </w:r>
            <w:proofErr w:type="gramStart"/>
            <w:r>
              <w:rPr>
                <w:color w:val="000000"/>
              </w:rPr>
              <w:t>to  F</w:t>
            </w:r>
            <w:proofErr w:type="gramEnd"/>
            <w:r>
              <w:rPr>
                <w:color w:val="000000"/>
              </w:rPr>
              <w:t>, 1.</w:t>
            </w:r>
          </w:p>
        </w:tc>
      </w:tr>
    </w:tbl>
    <w:p w14:paraId="18A929D8" w14:textId="77777777" w:rsidR="00F026B4" w:rsidRDefault="00F026B4">
      <w:pPr>
        <w:pStyle w:val="Standard"/>
      </w:pPr>
    </w:p>
    <w:p w14:paraId="2CB70DB9" w14:textId="77777777" w:rsidR="00F026B4" w:rsidRDefault="00F026B4">
      <w:pPr>
        <w:pStyle w:val="Standard"/>
      </w:pPr>
    </w:p>
    <w:sectPr w:rsidR="00F026B4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72AEF" w14:textId="77777777" w:rsidR="002302D9" w:rsidRDefault="002302D9">
      <w:r>
        <w:separator/>
      </w:r>
    </w:p>
  </w:endnote>
  <w:endnote w:type="continuationSeparator" w:id="0">
    <w:p w14:paraId="39590225" w14:textId="77777777" w:rsidR="002302D9" w:rsidRDefault="00230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76946" w14:textId="77777777" w:rsidR="002302D9" w:rsidRDefault="002302D9">
      <w:r>
        <w:rPr>
          <w:color w:val="000000"/>
        </w:rPr>
        <w:separator/>
      </w:r>
    </w:p>
  </w:footnote>
  <w:footnote w:type="continuationSeparator" w:id="0">
    <w:p w14:paraId="2DA24FFE" w14:textId="77777777" w:rsidR="002302D9" w:rsidRDefault="002302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80D2C"/>
    <w:multiLevelType w:val="multilevel"/>
    <w:tmpl w:val="0AD87E16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15929980">
    <w:abstractNumId w:val="0"/>
  </w:num>
  <w:num w:numId="2" w16cid:durableId="3343102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DE3BZJGpmYG5ko6SsGpxcWZ+XkgBUa1AMT72iEsAAAA"/>
  </w:docVars>
  <w:rsids>
    <w:rsidRoot w:val="00F026B4"/>
    <w:rsid w:val="002302D9"/>
    <w:rsid w:val="00385834"/>
    <w:rsid w:val="004E4B42"/>
    <w:rsid w:val="005811AB"/>
    <w:rsid w:val="00EC08AF"/>
    <w:rsid w:val="00F026B4"/>
    <w:rsid w:val="00F25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2FB37"/>
  <w15:docId w15:val="{9E4B46D2-A276-4A63-82AE-60B3A244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Amirreza Hosseini</cp:lastModifiedBy>
  <cp:revision>4</cp:revision>
  <dcterms:created xsi:type="dcterms:W3CDTF">2022-12-28T15:27:00Z</dcterms:created>
  <dcterms:modified xsi:type="dcterms:W3CDTF">2022-12-28T15:45:00Z</dcterms:modified>
</cp:coreProperties>
</file>